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32 male, 1 other, and 7 didn’t want to respond to this question.</w:t>
      </w:r>
    </w:p>
    <w:p>
      <w:pPr>
        <w:pStyle w:val="BodyText"/>
      </w:pPr>
      <w:r>
        <w:t xml:space="preserve">The age distribution of the re-analysts is depicted in Fig. S1: 375 young adults (-39 years); 81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1 re-analyst reported a high school diploma or equivalent, 18 re-analysts had a Bachelor’s degree or equivalent, 135 had a Master’s degree or equivalent, and 303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296 from Europe, 112 from North America, and 6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83"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1-06T15:39:41Z</dcterms:created>
  <dcterms:modified xsi:type="dcterms:W3CDTF">2025-01-06T15: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